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בהנחיית: אדי רוזנבאום וויקי סיגלר</w:t>
      </w:r>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אני הח"מ, מצהיר בזאת כי פרויקט/עבודת הגמר וספר הפרויקט המצ"ב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1"/>
      </w:pPr>
      <w:r>
        <w:rPr>
          <w:rtl/>
        </w:rPr>
        <w:lastRenderedPageBreak/>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725C38">
      <w:pPr>
        <w:pStyle w:val="2"/>
        <w:rPr>
          <w:rtl/>
        </w:rPr>
      </w:pPr>
    </w:p>
    <w:p w14:paraId="7970A1E6" w14:textId="77777777" w:rsidR="0003502E" w:rsidRDefault="0003502E" w:rsidP="00725C38">
      <w:pPr>
        <w:pStyle w:val="2"/>
        <w:rPr>
          <w:rtl/>
        </w:rPr>
      </w:pPr>
    </w:p>
    <w:p w14:paraId="32CFBA51" w14:textId="2285934C" w:rsidR="00447DC5" w:rsidRDefault="00447DC5" w:rsidP="00725C38">
      <w:pPr>
        <w:pStyle w:val="2"/>
        <w:rPr>
          <w:rtl/>
        </w:rPr>
      </w:pPr>
      <w:r>
        <w:rPr>
          <w:rFonts w:hint="cs"/>
          <w:rtl/>
        </w:rPr>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משאבה, ברז כדורי, סולנואיד.</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r>
        <w:rPr>
          <w:rFonts w:hint="cs"/>
          <w:rtl/>
        </w:rPr>
        <w:t>סולנואיד.,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חיישני תאורה שתפקידם למדוד את עוצמת האור כחלק מהתיעודים שצריך לאסוף בניסוי.</w:t>
      </w:r>
    </w:p>
    <w:p w14:paraId="44CD8B8B" w14:textId="2A106D06" w:rsidR="00547961" w:rsidRDefault="00547961" w:rsidP="00FD466C">
      <w:pPr>
        <w:pStyle w:val="a9"/>
        <w:numPr>
          <w:ilvl w:val="0"/>
          <w:numId w:val="1"/>
        </w:numPr>
        <w:spacing w:line="276" w:lineRule="auto"/>
      </w:pPr>
      <w:r>
        <w:rPr>
          <w:rFonts w:hint="cs"/>
          <w:rtl/>
        </w:rPr>
        <w:t>חיישני טמפרטורת ולחות אוויר שתפקידם למדוד את הטמפרטורה ואת הלחות שבאוויר גם כחלק מהתיעודים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חיישן טמפרטורת מים, מודד את טמפרטורת הנוזלים במערכת גם חלק מהתיעודים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1E5551DE" w14:textId="4A326B31" w:rsidR="00547961" w:rsidRDefault="00547961" w:rsidP="00222A55">
      <w:pPr>
        <w:rPr>
          <w:rtl/>
        </w:rPr>
      </w:pPr>
    </w:p>
    <w:p w14:paraId="0B4723D3" w14:textId="43361425" w:rsidR="00547961" w:rsidRDefault="00547961" w:rsidP="00222A55">
      <w:pPr>
        <w:rPr>
          <w:rtl/>
        </w:rPr>
      </w:pPr>
    </w:p>
    <w:p w14:paraId="0CAF95A7" w14:textId="77777777" w:rsidR="00547961" w:rsidRDefault="00547961" w:rsidP="00222A55">
      <w:pPr>
        <w:rPr>
          <w:rtl/>
        </w:rPr>
      </w:pPr>
    </w:p>
    <w:p w14:paraId="75796EAF" w14:textId="70A17BB3" w:rsidR="00222A55" w:rsidRDefault="00E247D3" w:rsidP="00725C38">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r>
              <w:t>wifi</w:t>
            </w:r>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r>
              <w:rPr>
                <w:rFonts w:hint="cs"/>
                <w:rtl/>
              </w:rPr>
              <w:t xml:space="preserve">פרוטוקלי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ברז סולנואיד</w:t>
            </w:r>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63D5BA1F" w14:textId="19521E97" w:rsidR="00222A55" w:rsidRDefault="00222A55" w:rsidP="00222A55">
      <w:pPr>
        <w:pStyle w:val="a7"/>
        <w:rPr>
          <w:rtl/>
        </w:rPr>
      </w:pPr>
    </w:p>
    <w:p w14:paraId="7E6C4CD6" w14:textId="1BCCA09C" w:rsidR="00222A55" w:rsidRDefault="00222A55" w:rsidP="00222A55">
      <w:pPr>
        <w:pStyle w:val="a7"/>
        <w:rPr>
          <w:rtl/>
        </w:rPr>
      </w:pPr>
    </w:p>
    <w:p w14:paraId="143A45AF" w14:textId="1A900938" w:rsidR="00222A55" w:rsidRDefault="00222A55" w:rsidP="00222A55">
      <w:pPr>
        <w:pStyle w:val="a7"/>
        <w:rPr>
          <w:rtl/>
        </w:rPr>
      </w:pPr>
    </w:p>
    <w:p w14:paraId="22BE5721" w14:textId="7B213FC9" w:rsidR="00222A55" w:rsidRDefault="00222A55" w:rsidP="00222A55">
      <w:pPr>
        <w:pStyle w:val="a7"/>
        <w:rPr>
          <w:rtl/>
        </w:rPr>
      </w:pPr>
    </w:p>
    <w:p w14:paraId="6D3D0FCD" w14:textId="0A1B2032" w:rsidR="00547961" w:rsidRDefault="00547961" w:rsidP="00222A55">
      <w:pPr>
        <w:pStyle w:val="a7"/>
        <w:rPr>
          <w:rtl/>
        </w:rPr>
      </w:pPr>
    </w:p>
    <w:p w14:paraId="1B6F43E6" w14:textId="77777777" w:rsidR="00F62BF6" w:rsidRDefault="00F62BF6" w:rsidP="00222A55">
      <w:pPr>
        <w:pStyle w:val="a7"/>
        <w:rPr>
          <w:rtl/>
        </w:rPr>
      </w:pPr>
    </w:p>
    <w:p w14:paraId="7DB067CE" w14:textId="085E93F7" w:rsidR="00547961" w:rsidRDefault="00547961" w:rsidP="00725C38">
      <w:pPr>
        <w:pStyle w:val="1"/>
        <w:rPr>
          <w:rtl/>
        </w:rPr>
      </w:pPr>
      <w:r>
        <w:rPr>
          <w:rFonts w:hint="cs"/>
          <w:rtl/>
        </w:rPr>
        <w:t>טיוטה לשרטוט חשמלי סופי</w:t>
      </w:r>
    </w:p>
    <w:p w14:paraId="2F5F204E" w14:textId="5E1EE4C6" w:rsidR="00547961" w:rsidRDefault="00547961" w:rsidP="00547961">
      <w:pPr>
        <w:rPr>
          <w:rtl/>
        </w:rPr>
      </w:pPr>
      <w:r>
        <w:rPr>
          <w:rFonts w:hint="cs"/>
          <w:rtl/>
        </w:rPr>
        <w:t>//פריצינג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1"/>
        <w:rPr>
          <w:rtl/>
        </w:rPr>
      </w:pPr>
      <w:r>
        <w:rPr>
          <w:rFonts w:hint="cs"/>
          <w:rtl/>
        </w:rPr>
        <w:t>שרטוט חשמלי סופי</w:t>
      </w:r>
    </w:p>
    <w:p w14:paraId="794E4061" w14:textId="5136D417" w:rsidR="00222A55" w:rsidRDefault="00222A55" w:rsidP="00222A55">
      <w:pPr>
        <w:rPr>
          <w:rtl/>
        </w:rPr>
      </w:pPr>
      <w:r>
        <w:rPr>
          <w:rFonts w:hint="cs"/>
          <w:rtl/>
        </w:rPr>
        <w:t>//פריצינג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1"/>
        <w:rPr>
          <w:rtl/>
        </w:rPr>
      </w:pPr>
      <w:r>
        <w:rPr>
          <w:rFonts w:hint="cs"/>
          <w:rtl/>
        </w:rPr>
        <w:t>פרוטוקולים</w:t>
      </w:r>
    </w:p>
    <w:p w14:paraId="039C29BB" w14:textId="77777777" w:rsidR="00FD4C85" w:rsidRDefault="00FD4C85" w:rsidP="00725C38">
      <w:pPr>
        <w:pStyle w:val="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בארדואינו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2"/>
        <w:rPr>
          <w:rtl/>
        </w:rPr>
      </w:pPr>
    </w:p>
    <w:p w14:paraId="6A6DC129" w14:textId="0F982BC6" w:rsidR="00FD4C85" w:rsidRDefault="00FD4C85" w:rsidP="00725C38">
      <w:pPr>
        <w:pStyle w:val="2"/>
        <w:rPr>
          <w:rtl/>
        </w:rPr>
      </w:pPr>
    </w:p>
    <w:p w14:paraId="5BD3F14B" w14:textId="77777777" w:rsidR="00FD4C85" w:rsidRPr="00FD4C85" w:rsidRDefault="00FD4C85" w:rsidP="00FD4C85">
      <w:pPr>
        <w:rPr>
          <w:rtl/>
        </w:rPr>
      </w:pPr>
    </w:p>
    <w:p w14:paraId="4595C7FD" w14:textId="626C2900" w:rsidR="00FD4C85" w:rsidRDefault="00FD4C85" w:rsidP="00725C38">
      <w:pPr>
        <w:pStyle w:val="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lastRenderedPageBreak/>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51BBB867" w14:textId="299E2EE5" w:rsidR="00287C28" w:rsidRDefault="00287C28" w:rsidP="00287C28">
      <w:pPr>
        <w:rPr>
          <w:rtl/>
        </w:rPr>
      </w:pPr>
    </w:p>
    <w:p w14:paraId="3479DB1D" w14:textId="41D7ABCC" w:rsidR="00287C28" w:rsidRDefault="00287C28" w:rsidP="00287C28">
      <w:pPr>
        <w:rPr>
          <w:rtl/>
        </w:rPr>
      </w:pPr>
    </w:p>
    <w:p w14:paraId="09E676CC" w14:textId="53126A4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הארדואינו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הארדואינו לרכיב ה </w:t>
      </w:r>
      <w:r w:rsidR="00485CB6">
        <w:rPr>
          <w:rtl/>
        </w:rPr>
        <w:t>–</w:t>
      </w:r>
      <w:r w:rsidR="00485CB6">
        <w:rPr>
          <w:rFonts w:hint="cs"/>
          <w:rtl/>
        </w:rPr>
        <w:t xml:space="preserve"> </w:t>
      </w:r>
      <w:r w:rsidR="00485CB6">
        <w:t>ESP</w:t>
      </w:r>
      <w:r w:rsidR="00485CB6">
        <w:rPr>
          <w:rFonts w:hint="cs"/>
          <w:rtl/>
        </w:rPr>
        <w:t xml:space="preserve">. </w:t>
      </w:r>
    </w:p>
    <w:p w14:paraId="567B2351" w14:textId="340234E1" w:rsidR="00485CB6" w:rsidRDefault="00485CB6" w:rsidP="00287C28">
      <w:pPr>
        <w:rPr>
          <w:rFonts w:hint="cs"/>
          <w:rtl/>
        </w:rPr>
      </w:pPr>
      <w:r>
        <w:rPr>
          <w:rFonts w:hint="cs"/>
          <w:rtl/>
        </w:rPr>
        <w:t>הפרוטוקול בנוי מפקודות של ש</w:t>
      </w:r>
    </w:p>
    <w:p w14:paraId="6540C1F6" w14:textId="005DEDFC" w:rsidR="00FD4C85" w:rsidRDefault="00FD4C85" w:rsidP="00287C28">
      <w:pPr>
        <w:rPr>
          <w:rtl/>
        </w:rPr>
      </w:pPr>
    </w:p>
    <w:p w14:paraId="2E7F9A70" w14:textId="705495E0" w:rsidR="00FD4C85" w:rsidRDefault="00FD4C85" w:rsidP="00287C28">
      <w:pPr>
        <w:rPr>
          <w:rtl/>
        </w:rPr>
      </w:pPr>
    </w:p>
    <w:p w14:paraId="78069CC5" w14:textId="30B92F13" w:rsidR="00FD4C85" w:rsidRDefault="00FD4C85" w:rsidP="00287C28">
      <w:pPr>
        <w:rPr>
          <w:rtl/>
        </w:rPr>
      </w:pPr>
    </w:p>
    <w:p w14:paraId="4B4FA8F8" w14:textId="4A120D5B" w:rsidR="00FD4C85" w:rsidRDefault="00FD4C85" w:rsidP="00287C28">
      <w:pPr>
        <w:rPr>
          <w:rtl/>
        </w:rPr>
      </w:pPr>
    </w:p>
    <w:p w14:paraId="31973F0A" w14:textId="125A3A74" w:rsidR="00FD4C85" w:rsidRDefault="00FD4C85" w:rsidP="00287C28">
      <w:pPr>
        <w:rPr>
          <w:rtl/>
        </w:rPr>
      </w:pPr>
    </w:p>
    <w:p w14:paraId="2A81231F" w14:textId="372D31D5" w:rsidR="00FD4C85" w:rsidRDefault="00FD4C85" w:rsidP="00287C28">
      <w:pPr>
        <w:rPr>
          <w:rtl/>
        </w:rPr>
      </w:pPr>
    </w:p>
    <w:p w14:paraId="5BDD7C7D" w14:textId="5AFDA585" w:rsidR="00FD4C85" w:rsidRDefault="00FD4C85" w:rsidP="00287C28">
      <w:pPr>
        <w:rPr>
          <w:rtl/>
        </w:rPr>
      </w:pPr>
    </w:p>
    <w:p w14:paraId="4FC3BE8D" w14:textId="2371FBE5" w:rsidR="00FD4C85" w:rsidRDefault="00FD4C85" w:rsidP="00287C28">
      <w:pPr>
        <w:rPr>
          <w:rtl/>
        </w:rPr>
      </w:pPr>
    </w:p>
    <w:p w14:paraId="66D93D68" w14:textId="3715A7FB" w:rsidR="00FD4C85" w:rsidRDefault="00FD4C85" w:rsidP="00287C28">
      <w:pPr>
        <w:rPr>
          <w:rtl/>
        </w:rPr>
      </w:pPr>
    </w:p>
    <w:p w14:paraId="54DA22EC" w14:textId="4F7A904D" w:rsidR="00FD4C85" w:rsidRDefault="00FD4C85"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6ADC3CAF" w14:textId="1E10ECFA" w:rsidR="00FD4C85" w:rsidRDefault="00FD4C85" w:rsidP="00287C28">
      <w:pPr>
        <w:rPr>
          <w:rtl/>
        </w:rPr>
      </w:pPr>
    </w:p>
    <w:p w14:paraId="0A5FFFC6" w14:textId="1FE41750" w:rsidR="00FD4C85" w:rsidRDefault="00FD4C85" w:rsidP="00287C28">
      <w:pPr>
        <w:rPr>
          <w:rtl/>
        </w:rPr>
      </w:pPr>
    </w:p>
    <w:p w14:paraId="0C5F1D60" w14:textId="37F6A007" w:rsidR="00FD4C85" w:rsidRDefault="00FD4C85" w:rsidP="00287C28">
      <w:pPr>
        <w:rPr>
          <w:rtl/>
        </w:rPr>
      </w:pPr>
    </w:p>
    <w:p w14:paraId="0B65F035" w14:textId="60BCD58D" w:rsidR="00FD4C85" w:rsidRDefault="00FD4C85" w:rsidP="00287C28">
      <w:pPr>
        <w:rPr>
          <w:rtl/>
        </w:rPr>
      </w:pPr>
    </w:p>
    <w:p w14:paraId="47597A2F" w14:textId="4EB12F7F" w:rsidR="00FD4C85" w:rsidRDefault="00FD4C85" w:rsidP="00287C28">
      <w:pPr>
        <w:rPr>
          <w:rtl/>
        </w:rPr>
      </w:pPr>
    </w:p>
    <w:p w14:paraId="7E77ED7B" w14:textId="59DE796C" w:rsidR="00FD4C85" w:rsidRDefault="00FD4C85" w:rsidP="00287C28">
      <w:pPr>
        <w:rPr>
          <w:rtl/>
        </w:rPr>
      </w:pPr>
    </w:p>
    <w:p w14:paraId="46E51A3F" w14:textId="5E2CBFF2" w:rsidR="00FD4C85" w:rsidRDefault="00FD4C85" w:rsidP="00287C28">
      <w:pPr>
        <w:rPr>
          <w:rtl/>
        </w:rPr>
      </w:pPr>
    </w:p>
    <w:p w14:paraId="75CC97AE" w14:textId="44E3D636" w:rsidR="00FD4C85" w:rsidRDefault="00FD4C85" w:rsidP="00287C28">
      <w:pPr>
        <w:rPr>
          <w:rtl/>
        </w:rPr>
      </w:pPr>
    </w:p>
    <w:p w14:paraId="739DB3F3" w14:textId="040D656C" w:rsidR="00FD4C85" w:rsidRDefault="00FD4C85" w:rsidP="00287C28">
      <w:pPr>
        <w:rPr>
          <w:rtl/>
        </w:rPr>
      </w:pPr>
    </w:p>
    <w:p w14:paraId="10F88254" w14:textId="28AC9CCB" w:rsidR="00FD4C85" w:rsidRDefault="00FD4C85" w:rsidP="00287C28">
      <w:pPr>
        <w:rPr>
          <w:rtl/>
        </w:rPr>
      </w:pPr>
    </w:p>
    <w:p w14:paraId="0107EE25" w14:textId="28479F1D" w:rsidR="00FD4C85" w:rsidRDefault="00FD4C85" w:rsidP="00287C28">
      <w:pPr>
        <w:rPr>
          <w:rtl/>
        </w:rPr>
      </w:pPr>
    </w:p>
    <w:p w14:paraId="5EAFF2AD" w14:textId="1EFDC5B5" w:rsidR="00FD4C85" w:rsidRDefault="00FD4C85" w:rsidP="00287C28">
      <w:pPr>
        <w:rPr>
          <w:rtl/>
        </w:rPr>
      </w:pPr>
    </w:p>
    <w:p w14:paraId="08966D4D" w14:textId="0DEBCD76" w:rsidR="00FD4C85" w:rsidRDefault="00FD4C85" w:rsidP="00287C28">
      <w:pPr>
        <w:rPr>
          <w:rtl/>
        </w:rPr>
      </w:pPr>
    </w:p>
    <w:p w14:paraId="2A35DAF8" w14:textId="6F1E3149" w:rsidR="00FD4C85" w:rsidRDefault="00FD4C85" w:rsidP="00287C28">
      <w:pPr>
        <w:rPr>
          <w:rtl/>
        </w:rPr>
      </w:pPr>
    </w:p>
    <w:p w14:paraId="7455AB83" w14:textId="15A1B34F" w:rsidR="00FD4C85" w:rsidRDefault="00FD4C85" w:rsidP="00287C28">
      <w:pPr>
        <w:rPr>
          <w:rtl/>
        </w:rPr>
      </w:pPr>
    </w:p>
    <w:p w14:paraId="776894C5" w14:textId="022036D1" w:rsidR="00FD4C85" w:rsidRDefault="00FD4C85" w:rsidP="00287C28">
      <w:pPr>
        <w:rPr>
          <w:rtl/>
        </w:rPr>
      </w:pPr>
    </w:p>
    <w:p w14:paraId="28E39D1C" w14:textId="3F0F02F5" w:rsidR="00FD4C85" w:rsidRDefault="00FD4C85" w:rsidP="00287C28">
      <w:pPr>
        <w:rPr>
          <w:rtl/>
        </w:rPr>
      </w:pPr>
    </w:p>
    <w:p w14:paraId="3DF13BEF" w14:textId="6A950BE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2"/>
        <w:rPr>
          <w:rtl/>
        </w:rPr>
      </w:pPr>
      <w:r>
        <w:rPr>
          <w:rFonts w:hint="cs"/>
          <w:rtl/>
        </w:rPr>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460C984D" w:rsidR="00CD0AA6" w:rsidRDefault="00FB22D7" w:rsidP="00CD0AA6">
      <w:pPr>
        <w:rPr>
          <w:rtl/>
        </w:rPr>
      </w:pPr>
      <w:r>
        <w:rPr>
          <w:rFonts w:hint="cs"/>
          <w:rtl/>
        </w:rPr>
        <w:t>//יש עוד מה להוסיף</w:t>
      </w: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271611AC" w14:textId="1B7150A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1"/>
        <w:spacing w:line="240" w:lineRule="auto"/>
        <w:rPr>
          <w:rtl/>
        </w:rPr>
      </w:pPr>
      <w:r w:rsidRPr="00725C38">
        <w:rPr>
          <w:rFonts w:hint="cs"/>
          <w:rtl/>
        </w:rPr>
        <w:t>רכיבים</w:t>
      </w:r>
    </w:p>
    <w:p w14:paraId="5FB5C12D" w14:textId="60F0AC1A" w:rsidR="00725C38" w:rsidRPr="00725C38" w:rsidRDefault="00725C38" w:rsidP="00725C38">
      <w:pPr>
        <w:pStyle w:val="2"/>
        <w:rPr>
          <w:rtl/>
        </w:rPr>
      </w:pPr>
      <w:r w:rsidRPr="00725C38">
        <w:rPr>
          <w:rFonts w:hint="cs"/>
          <w:rtl/>
        </w:rPr>
        <w:t>מבוא לארדואינו</w:t>
      </w:r>
    </w:p>
    <w:p w14:paraId="7EC771C6" w14:textId="7E22172E" w:rsidR="00664F4B" w:rsidRPr="00664F4B" w:rsidRDefault="00664F4B" w:rsidP="00725C38">
      <w:pPr>
        <w:pStyle w:val="NormalWeb"/>
        <w:bidi/>
        <w:spacing w:before="0" w:beforeAutospacing="0" w:after="0" w:afterAutospacing="0"/>
        <w:rPr>
          <w:rFonts w:ascii="David" w:hAnsi="David" w:cs="David"/>
        </w:rPr>
      </w:pPr>
      <w:r w:rsidRPr="00664F4B">
        <w:rPr>
          <w:rFonts w:ascii="David" w:hAnsi="David" w:cs="David"/>
          <w:color w:val="000000"/>
          <w:rtl/>
        </w:rPr>
        <w:t xml:space="preserve">ארדואינו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ניתן להשתמש בארדואינו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הארדואינו הוא שילוב של שלושה אלמנטים קריטיים: חומרה, תוכנה וקהילה.</w:t>
      </w:r>
    </w:p>
    <w:p w14:paraId="6B375AC2" w14:textId="1CCE0FD5"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noProof/>
        </w:rPr>
        <w:drawing>
          <wp:inline distT="0" distB="0" distL="0" distR="0" wp14:anchorId="43E17230" wp14:editId="2DEF3C3E">
            <wp:extent cx="4126865" cy="2401570"/>
            <wp:effectExtent l="0" t="0" r="6985" b="0"/>
            <wp:docPr id="25" name="תמונה 25" descr="Arduino Mega 2560 development board. Features of the Mega 2560 Ardui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rduino Mega 2560 development board. Features of the Mega 2560 Arduino...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6865" cy="2401570"/>
                    </a:xfrm>
                    <a:prstGeom prst="rect">
                      <a:avLst/>
                    </a:prstGeom>
                    <a:noFill/>
                    <a:ln>
                      <a:noFill/>
                    </a:ln>
                  </pic:spPr>
                </pic:pic>
              </a:graphicData>
            </a:graphic>
          </wp:inline>
        </w:drawing>
      </w:r>
    </w:p>
    <w:p w14:paraId="29C7C1D3" w14:textId="77777777" w:rsidR="00664F4B" w:rsidRPr="00664F4B" w:rsidRDefault="00664F4B" w:rsidP="00664F4B">
      <w:pPr>
        <w:rPr>
          <w:rtl/>
        </w:rPr>
      </w:pPr>
    </w:p>
    <w:p w14:paraId="213F9BB3" w14:textId="0F596FC4"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כרטיסי הפיתוח של הארדואינו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 </w:t>
      </w:r>
      <w:r w:rsidRPr="00664F4B">
        <w:rPr>
          <w:rFonts w:ascii="David" w:hAnsi="David" w:cs="David"/>
          <w:color w:val="000000"/>
          <w:highlight w:val="red"/>
        </w:rPr>
        <w:t>CAVU2</w:t>
      </w:r>
      <w:r w:rsidRPr="00664F4B">
        <w:rPr>
          <w:rFonts w:ascii="David" w:hAnsi="David" w:cs="David"/>
          <w:color w:val="000000"/>
          <w:rtl/>
        </w:rPr>
        <w:t xml:space="preserve"> </w:t>
      </w:r>
      <w:r>
        <w:rPr>
          <w:rFonts w:ascii="David" w:hAnsi="David" w:cs="David" w:hint="cs"/>
          <w:color w:val="000000"/>
          <w:rtl/>
        </w:rPr>
        <w:t xml:space="preserve"> //למצוא את השם של הלוח ואת מי שפיתח אותו. </w:t>
      </w:r>
      <w:r w:rsidRPr="00664F4B">
        <w:rPr>
          <w:rFonts w:ascii="David" w:hAnsi="David" w:cs="David"/>
          <w:color w:val="000000"/>
          <w:highlight w:val="red"/>
          <w:rtl/>
        </w:rPr>
        <w:t>שפותחה ע"י שיא מערכות.</w:t>
      </w:r>
    </w:p>
    <w:p w14:paraId="1003D665" w14:textId="77777777" w:rsidR="00664F4B" w:rsidRDefault="00664F4B" w:rsidP="00664F4B">
      <w:pPr>
        <w:pStyle w:val="NormalWeb"/>
        <w:bidi/>
        <w:spacing w:before="0" w:beforeAutospacing="0" w:after="0" w:afterAutospacing="0"/>
        <w:rPr>
          <w:rFonts w:ascii="David" w:hAnsi="David" w:cs="David"/>
          <w:rtl/>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0957410A"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Pr="00664F4B">
        <w:rPr>
          <w:rFonts w:ascii="David" w:hAnsi="David" w:cs="David"/>
          <w:color w:val="000000"/>
        </w:rPr>
        <w:t>ATMEL ATmega328-PU 8 bit 32k AVR microcontroller</w:t>
      </w:r>
      <w:r w:rsidRPr="00664F4B">
        <w:rPr>
          <w:rFonts w:ascii="David" w:hAnsi="David" w:cs="David"/>
          <w:color w:val="000000"/>
          <w:rtl/>
        </w:rPr>
        <w:t>.</w:t>
      </w:r>
    </w:p>
    <w:p w14:paraId="1AB847A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למיקרו בקר זה יש 20 הדקי קלט/ פלט, 14 מהם הדקי קלט/ פלט דיגיטליים, כאשר 6 מהם יכולים לשמש כיציאת </w:t>
      </w:r>
      <w:r w:rsidRPr="00664F4B">
        <w:rPr>
          <w:rFonts w:ascii="David" w:hAnsi="David" w:cs="David"/>
          <w:color w:val="000000"/>
        </w:rPr>
        <w:t>PWM</w:t>
      </w:r>
      <w:r w:rsidRPr="00664F4B">
        <w:rPr>
          <w:rFonts w:ascii="David" w:hAnsi="David" w:cs="David"/>
          <w:color w:val="000000"/>
          <w:rtl/>
        </w:rPr>
        <w:t>, ועוד 6 הדקים שיכולים לשמש כיציאות אנלוגיות.</w:t>
      </w:r>
    </w:p>
    <w:p w14:paraId="2AA2010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Pr="00664F4B">
        <w:rPr>
          <w:rFonts w:ascii="David" w:hAnsi="David" w:cs="David"/>
          <w:color w:val="000000"/>
        </w:rPr>
        <w:t>ATMEGA328</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77777777" w:rsidR="00664F4B" w:rsidRPr="00664F4B" w:rsidRDefault="00664F4B" w:rsidP="00664F4B">
      <w:pPr>
        <w:pStyle w:val="NormalWeb"/>
        <w:bidi/>
        <w:spacing w:before="0" w:beforeAutospacing="0" w:after="240" w:afterAutospacing="0"/>
        <w:rPr>
          <w:rFonts w:ascii="David" w:hAnsi="David" w:cs="David"/>
        </w:rPr>
      </w:pP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lastRenderedPageBreak/>
        <w:br/>
      </w:r>
    </w:p>
    <w:p w14:paraId="531F689B" w14:textId="26EF0A97" w:rsidR="00664F4B" w:rsidRPr="00725C38" w:rsidRDefault="00664F4B" w:rsidP="00725C38">
      <w:pPr>
        <w:pStyle w:val="2"/>
        <w:rPr>
          <w:rtl/>
        </w:rPr>
      </w:pPr>
      <w:r w:rsidRPr="00725C38">
        <w:rPr>
          <w:rtl/>
        </w:rPr>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r w:rsidRPr="00664F4B">
        <w:rPr>
          <w:rFonts w:ascii="David" w:hAnsi="David" w:cs="David"/>
          <w:color w:val="000000"/>
        </w:rPr>
        <w:t>WiFi</w:t>
      </w:r>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30"/>
          <w:rtl/>
        </w:rPr>
      </w:pPr>
    </w:p>
    <w:p w14:paraId="1C880C10" w14:textId="77777777" w:rsidR="00725C38" w:rsidRPr="00725C38" w:rsidRDefault="00664F4B" w:rsidP="00725C38">
      <w:pPr>
        <w:pStyle w:val="3"/>
        <w:rPr>
          <w:rStyle w:val="30"/>
          <w:b/>
          <w:bCs/>
          <w:rtl/>
        </w:rPr>
      </w:pPr>
      <w:r w:rsidRPr="00725C38">
        <w:rPr>
          <w:rStyle w:val="30"/>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יסטרט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איפשור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לארדואינו.</w:t>
      </w:r>
    </w:p>
    <w:p w14:paraId="26633580" w14:textId="77777777" w:rsidR="00664F4B" w:rsidRDefault="00664F4B" w:rsidP="00725C38">
      <w:pPr>
        <w:pStyle w:val="3"/>
        <w:rPr>
          <w:rtl/>
        </w:rPr>
      </w:pPr>
    </w:p>
    <w:p w14:paraId="681158C7" w14:textId="38FEE9FC" w:rsidR="00664F4B" w:rsidRPr="00664F4B" w:rsidRDefault="00664F4B" w:rsidP="00725C38">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r w:rsidRPr="00664F4B">
        <w:rPr>
          <w:rFonts w:ascii="David" w:hAnsi="David" w:cs="David"/>
          <w:color w:val="000000"/>
        </w:rPr>
        <w:t>WiFi</w:t>
      </w:r>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3"/>
        <w:rPr>
          <w:sz w:val="27"/>
          <w:szCs w:val="27"/>
        </w:rPr>
      </w:pPr>
      <w:r>
        <w:rPr>
          <w:rtl/>
        </w:rPr>
        <w:t xml:space="preserve">ספרית </w:t>
      </w:r>
      <w:r>
        <w:t>EspSerial</w:t>
      </w:r>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הספריה של ה </w:t>
      </w:r>
      <w:r>
        <w:rPr>
          <w:rFonts w:ascii="David" w:hAnsi="David" w:cs="David"/>
          <w:color w:val="000000"/>
        </w:rPr>
        <w:t>esp</w:t>
      </w:r>
    </w:p>
    <w:p w14:paraId="5CC15534" w14:textId="765DEAFB" w:rsidR="007D3BDE" w:rsidRPr="007D3BDE" w:rsidRDefault="007D3BDE" w:rsidP="00725C38">
      <w:pPr>
        <w:pStyle w:val="2"/>
        <w:rPr>
          <w:rFonts w:ascii="Times New Roman" w:eastAsia="Times New Roman" w:hAnsi="Times New Roman" w:cs="Times New Roman"/>
          <w:rtl/>
        </w:rPr>
      </w:pPr>
      <w:r w:rsidRPr="007D3BDE">
        <w:rPr>
          <w:rFonts w:eastAsia="Times New Roman"/>
          <w:rtl/>
        </w:rPr>
        <w:lastRenderedPageBreak/>
        <w:t>שסתום סולנואיד</w:t>
      </w:r>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r w:rsidRPr="007D3BDE">
        <w:rPr>
          <w:rtl/>
        </w:rPr>
        <w:t>הסולנואיד הוא אלקטרומגנט, ההופך אנרגיה מגנטית לתנועה קוית. הסולנואיד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r w:rsidRPr="007D3BDE">
        <w:rPr>
          <w:rtl/>
        </w:rPr>
        <w:t>הסולנואיד שלנו הוא סגור בדרך כלל (</w:t>
      </w:r>
      <w:r w:rsidRPr="007D3BDE">
        <w:t>Normally Closed</w:t>
      </w:r>
      <w:r w:rsidRPr="007D3BDE">
        <w:rPr>
          <w:rtl/>
        </w:rPr>
        <w:t>).</w:t>
      </w:r>
    </w:p>
    <w:p w14:paraId="535DB283" w14:textId="396E4461" w:rsidR="00F62BF6" w:rsidRPr="00725C38" w:rsidRDefault="007D3BDE" w:rsidP="00725C38">
      <w:pPr>
        <w:pStyle w:val="3"/>
        <w:rPr>
          <w:rtl/>
        </w:rPr>
      </w:pPr>
      <w:r w:rsidRPr="00725C38">
        <w:rPr>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0.02 – 0.8 Mpa</w:t>
            </w:r>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3"/>
        <w:rPr>
          <w:rtl/>
        </w:rPr>
      </w:pPr>
    </w:p>
    <w:p w14:paraId="703FF70B" w14:textId="0E49B938" w:rsidR="007D3BDE" w:rsidRPr="007D3BDE" w:rsidRDefault="007D3BDE" w:rsidP="00725C38">
      <w:pPr>
        <w:pStyle w:val="3"/>
        <w:rPr>
          <w:rtl/>
        </w:rPr>
      </w:pPr>
      <w:r w:rsidRPr="007D3BDE">
        <w:rPr>
          <w:rtl/>
        </w:rPr>
        <w:t>חיבור</w:t>
      </w:r>
    </w:p>
    <w:p w14:paraId="60881411" w14:textId="4B314A84" w:rsidR="00B83EF5" w:rsidRDefault="007D3BDE" w:rsidP="00B83EF5">
      <w:pPr>
        <w:rPr>
          <w:rtl/>
        </w:rPr>
      </w:pPr>
      <w:r w:rsidRPr="007D3BDE">
        <w:rPr>
          <w:rtl/>
        </w:rPr>
        <w:t>יש לחבר את הסולנואיד עם דיודה השומרת על המעגל מקפיצות במתח. הטרנזיסטור משמש כמגבר זרם. את הסולנואיד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3"/>
        <w:rPr>
          <w:rtl/>
        </w:rPr>
      </w:pPr>
      <w:r w:rsidRPr="007D3BDE">
        <w:rPr>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לארדואינו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3"/>
        <w:rPr>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חיבור לארדואינו</w:t>
            </w:r>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753CCE6" w14:textId="3DEE6F7B"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3"/>
        <w:rPr>
          <w:rtl/>
        </w:rPr>
      </w:pPr>
      <w:r w:rsidRPr="00725C38">
        <w:rPr>
          <w:rtl/>
        </w:rPr>
        <w:t>תאור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Fonts w:hint="cs"/>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r>
              <w:rPr>
                <w:rtl/>
              </w:rPr>
              <w:t>ארדואינו</w:t>
            </w:r>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r>
              <w:rPr>
                <w:rtl/>
              </w:rPr>
              <w:t>ארדואינו</w:t>
            </w:r>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46170BB0" w14:textId="2EE2E118" w:rsidR="00725C38" w:rsidRDefault="00725C38" w:rsidP="00725C38">
      <w:pPr>
        <w:rPr>
          <w:rtl/>
        </w:rPr>
      </w:pPr>
    </w:p>
    <w:p w14:paraId="50E2267E" w14:textId="77777777" w:rsidR="00725C38" w:rsidRDefault="00725C38" w:rsidP="00725C38">
      <w:pPr>
        <w:rPr>
          <w:rtl/>
        </w:rPr>
      </w:pPr>
    </w:p>
    <w:p w14:paraId="152F66F5" w14:textId="7D28473C" w:rsidR="00EE2C9A" w:rsidRPr="00EE2C9A" w:rsidRDefault="00EE2C9A" w:rsidP="00725C38">
      <w:pPr>
        <w:pStyle w:val="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זכרון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r>
              <w:rPr>
                <w:color w:val="0070C0"/>
                <w:sz w:val="22"/>
                <w:szCs w:val="22"/>
              </w:rPr>
              <w:t>Wire.beginTransmission(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r>
              <w:rPr>
                <w:color w:val="0070C0"/>
                <w:sz w:val="22"/>
                <w:szCs w:val="22"/>
              </w:rPr>
              <w:t>Wire.write(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כתיבת השניות, הדקות והשעה אחת אחרי השני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r>
              <w:rPr>
                <w:color w:val="0070C0"/>
                <w:sz w:val="22"/>
                <w:szCs w:val="22"/>
              </w:rPr>
              <w:t>Wire.write(decToBcd(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r>
              <w:rPr>
                <w:color w:val="0070C0"/>
                <w:sz w:val="22"/>
                <w:szCs w:val="22"/>
              </w:rPr>
              <w:t>Wire.write(decToBcd(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r>
              <w:rPr>
                <w:color w:val="0070C0"/>
                <w:sz w:val="22"/>
                <w:szCs w:val="22"/>
              </w:rPr>
              <w:t>Wire.write(decToBcd(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r>
              <w:rPr>
                <w:color w:val="0070C0"/>
                <w:sz w:val="22"/>
                <w:szCs w:val="22"/>
              </w:rPr>
              <w:t>Wire.endTransmission();</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3"/>
        <w:rPr>
          <w:rtl/>
        </w:rPr>
      </w:pPr>
    </w:p>
    <w:p w14:paraId="2F062A0C" w14:textId="6CD47B29" w:rsidR="00EE2C9A" w:rsidRDefault="00EE2C9A" w:rsidP="00725C38">
      <w:pPr>
        <w:pStyle w:val="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r>
              <w:rPr>
                <w:color w:val="0070C0"/>
                <w:sz w:val="22"/>
                <w:szCs w:val="22"/>
              </w:rPr>
              <w:t>Wire.beginTransmission(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r>
              <w:rPr>
                <w:color w:val="0070C0"/>
                <w:sz w:val="22"/>
                <w:szCs w:val="22"/>
              </w:rPr>
              <w:t>Wire.write(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r>
              <w:rPr>
                <w:color w:val="0070C0"/>
                <w:sz w:val="22"/>
                <w:szCs w:val="22"/>
              </w:rPr>
              <w:t>Wire.endTransmission();</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r>
              <w:rPr>
                <w:color w:val="0070C0"/>
                <w:sz w:val="22"/>
                <w:szCs w:val="22"/>
              </w:rPr>
              <w:t>Wire.requestFrom(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r>
              <w:rPr>
                <w:color w:val="0070C0"/>
                <w:sz w:val="22"/>
                <w:szCs w:val="22"/>
              </w:rPr>
              <w:t>if(Wire.available()){</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second = bcdToDec(Wire.read());</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minute = bcdToDec(Wire.read());</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bcdToDec(Wire.read()&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הטמפרטואה משתמשים בטרמיסטור,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3"/>
        <w:rPr>
          <w:rtl/>
        </w:rPr>
      </w:pPr>
    </w:p>
    <w:p w14:paraId="224DF769" w14:textId="2A2B597A" w:rsidR="004137ED" w:rsidRPr="004137ED" w:rsidRDefault="004137ED" w:rsidP="00725C38">
      <w:pPr>
        <w:pStyle w:val="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חיבור בארדואינו</w:t>
            </w:r>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3"/>
        <w:rPr>
          <w:rtl/>
        </w:rPr>
      </w:pPr>
    </w:p>
    <w:p w14:paraId="203F5D5A" w14:textId="1A579B68" w:rsidR="004137ED" w:rsidRPr="004137ED" w:rsidRDefault="004137ED" w:rsidP="00725C38">
      <w:pPr>
        <w:pStyle w:val="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r w:rsidRPr="004137ED">
        <w:t>dht.h</w:t>
      </w:r>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dht.h&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dataP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DBDA41B" w14:textId="69B94033" w:rsidR="001D503C" w:rsidRDefault="001D503C"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3"/>
        <w:spacing w:line="276" w:lineRule="auto"/>
        <w:rPr>
          <w:rtl/>
        </w:rPr>
      </w:pPr>
      <w:r>
        <w:rPr>
          <w:rFonts w:hint="cs"/>
          <w:rtl/>
        </w:rPr>
        <w:t>מבוא</w:t>
      </w:r>
    </w:p>
    <w:p w14:paraId="098512D2" w14:textId="02A20B3F" w:rsidR="00713016" w:rsidRDefault="00713016" w:rsidP="00713016">
      <w:pPr>
        <w:spacing w:line="240" w:lineRule="auto"/>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ההתנגדותי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2E19F0BC" w14:textId="1D961893" w:rsidR="00713016" w:rsidRPr="00713016" w:rsidRDefault="00713016" w:rsidP="00713016">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12F3405C" w14:textId="18F8CD16" w:rsidR="00713016" w:rsidRDefault="00713016" w:rsidP="00CD0AA6">
      <w:pPr>
        <w:rPr>
          <w:sz w:val="22"/>
          <w:szCs w:val="22"/>
          <w:rtl/>
        </w:rPr>
      </w:pPr>
    </w:p>
    <w:p w14:paraId="1BE0794B" w14:textId="34DF7202" w:rsidR="00713016" w:rsidRDefault="00713016" w:rsidP="00713016">
      <w:pPr>
        <w:pStyle w:val="4"/>
        <w:rPr>
          <w:rtl/>
        </w:rPr>
      </w:pPr>
      <w:r>
        <w:rPr>
          <w:rFonts w:hint="cs"/>
          <w:rtl/>
        </w:rPr>
        <w:t>מסך גרפי</w:t>
      </w:r>
    </w:p>
    <w:p w14:paraId="09483C93" w14:textId="790003AF" w:rsidR="00713016" w:rsidRDefault="00713016" w:rsidP="00713016">
      <w:pPr>
        <w:rPr>
          <w:rtl/>
        </w:rPr>
      </w:pPr>
      <w:r>
        <w:rPr>
          <w:rFonts w:hint="cs"/>
          <w:rtl/>
        </w:rPr>
        <w:t xml:space="preserve">המסך שנמצא על הלוח ארדואינו הינו מסוג: </w:t>
      </w:r>
      <w:r>
        <w:t>TFT LCD – Thin Film Liquid Cristal Display</w:t>
      </w:r>
    </w:p>
    <w:p w14:paraId="109A4F5B" w14:textId="6EFD7D9A" w:rsidR="00713016" w:rsidRDefault="00713016" w:rsidP="00713016">
      <w:pPr>
        <w:rPr>
          <w:rtl/>
        </w:rPr>
      </w:pPr>
      <w:r>
        <w:rPr>
          <w:rFonts w:hint="cs"/>
          <w:rtl/>
        </w:rPr>
        <w:t xml:space="preserve">כדי לייצג תווים, מספרים, צורות גרפיות ותמונות יש להדליק ולכבות כל נקודה ונקודה בתצוגה (פיקסלים). איכות התמונה נקבעת ע"י הרזולוציה. </w:t>
      </w:r>
      <w:r w:rsidR="00A95567">
        <w:rPr>
          <w:rFonts w:hint="cs"/>
          <w:rtl/>
        </w:rPr>
        <w:t xml:space="preserve">הרזולוציה (כושר הפרדה) בתמונה נקבעת ע"י כמות הפיקסלים בציר ה </w:t>
      </w:r>
      <w:r w:rsidR="00A95567">
        <w:rPr>
          <w:rtl/>
        </w:rPr>
        <w:t>–</w:t>
      </w:r>
      <w:r w:rsidR="00A95567">
        <w:rPr>
          <w:rFonts w:hint="cs"/>
          <w:rtl/>
        </w:rPr>
        <w:t xml:space="preserve"> </w:t>
      </w:r>
      <w:r w:rsidR="00A95567">
        <w:rPr>
          <w:rFonts w:hint="cs"/>
        </w:rPr>
        <w:t>X</w:t>
      </w:r>
      <w:r w:rsidR="00A95567">
        <w:rPr>
          <w:rFonts w:hint="cs"/>
          <w:rtl/>
        </w:rPr>
        <w:t xml:space="preserve"> וכמות הפיקסלים בציר ה </w:t>
      </w:r>
      <w:r w:rsidR="00A95567">
        <w:rPr>
          <w:rtl/>
        </w:rPr>
        <w:t>–</w:t>
      </w:r>
      <w:r w:rsidR="00A95567">
        <w:rPr>
          <w:rFonts w:hint="cs"/>
          <w:rtl/>
        </w:rPr>
        <w:t xml:space="preserve"> </w:t>
      </w:r>
      <w:r w:rsidR="00A95567">
        <w:rPr>
          <w:rFonts w:hint="cs"/>
        </w:rPr>
        <w:t>Y</w:t>
      </w:r>
      <w:r w:rsidR="00A95567">
        <w:rPr>
          <w:rFonts w:hint="cs"/>
          <w:rtl/>
        </w:rPr>
        <w:t>.</w:t>
      </w:r>
    </w:p>
    <w:p w14:paraId="0DC8682C" w14:textId="72EA7386" w:rsidR="00A95567" w:rsidRPr="00713016" w:rsidRDefault="00A95567" w:rsidP="00713016">
      <w:pPr>
        <w:rPr>
          <w:rFonts w:hint="cs"/>
        </w:rPr>
      </w:pPr>
      <w:r>
        <w:rPr>
          <w:rFonts w:hint="cs"/>
          <w:rtl/>
        </w:rPr>
        <w:t>המסך שלי הוא בעל רזולו</w:t>
      </w:r>
    </w:p>
    <w:p w14:paraId="18DD47CF" w14:textId="7C1893DB" w:rsidR="001D503C" w:rsidRDefault="001D503C" w:rsidP="00CD0AA6">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tl/>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1"/>
        <w:rPr>
          <w:rtl/>
        </w:rPr>
      </w:pPr>
      <w:r>
        <w:rPr>
          <w:rFonts w:hint="cs"/>
          <w:rtl/>
        </w:rPr>
        <w:t>תיעוד</w:t>
      </w:r>
    </w:p>
    <w:p w14:paraId="728106F2" w14:textId="7A70B190" w:rsidR="00222A55" w:rsidRDefault="00222A55" w:rsidP="00222A55">
      <w:pPr>
        <w:rPr>
          <w:rtl/>
        </w:rPr>
      </w:pPr>
      <w:r>
        <w:rPr>
          <w:rFonts w:hint="cs"/>
          <w:rtl/>
        </w:rPr>
        <w:t>מתוך יומן הפרוייקט</w:t>
      </w:r>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1B1061A8" w14:textId="3D847C86" w:rsidR="00222A55" w:rsidRDefault="00222A55" w:rsidP="00222A55">
      <w:pPr>
        <w:rPr>
          <w:rtl/>
        </w:rPr>
      </w:pPr>
    </w:p>
    <w:p w14:paraId="1EA9FBB8" w14:textId="77777777" w:rsidR="00437505" w:rsidRDefault="00437505" w:rsidP="00222A55">
      <w:pPr>
        <w:rPr>
          <w:rtl/>
        </w:rPr>
      </w:pPr>
    </w:p>
    <w:p w14:paraId="52645ECE" w14:textId="2135821F" w:rsidR="00222A55" w:rsidRDefault="00222A55" w:rsidP="00725C38">
      <w:pPr>
        <w:pStyle w:val="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725C38">
      <w:pPr>
        <w:pStyle w:val="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725C38">
      <w:pPr>
        <w:pStyle w:val="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3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3FDEE" w14:textId="77777777" w:rsidR="00725C38" w:rsidRDefault="00725C38" w:rsidP="00E226C5">
      <w:r>
        <w:separator/>
      </w:r>
    </w:p>
  </w:endnote>
  <w:endnote w:type="continuationSeparator" w:id="0">
    <w:p w14:paraId="39604890" w14:textId="77777777" w:rsidR="00725C38" w:rsidRDefault="00725C38"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Content>
      <w:p w14:paraId="31A1663E" w14:textId="4FE74C10" w:rsidR="00725C38" w:rsidRDefault="00725C38"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725C38" w:rsidRDefault="00725C38" w:rsidP="00E226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6BCDCA" w14:textId="77777777" w:rsidR="00725C38" w:rsidRDefault="00725C38" w:rsidP="00E226C5">
      <w:r>
        <w:separator/>
      </w:r>
    </w:p>
  </w:footnote>
  <w:footnote w:type="continuationSeparator" w:id="0">
    <w:p w14:paraId="1054E515" w14:textId="77777777" w:rsidR="00725C38" w:rsidRDefault="00725C38" w:rsidP="00E22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qwUAJ1Xu4iwAAAA="/>
  </w:docVars>
  <w:rsids>
    <w:rsidRoot w:val="00EB01F6"/>
    <w:rsid w:val="00010B2B"/>
    <w:rsid w:val="0003502E"/>
    <w:rsid w:val="000B2188"/>
    <w:rsid w:val="000B7CD8"/>
    <w:rsid w:val="000C0260"/>
    <w:rsid w:val="001A0D1C"/>
    <w:rsid w:val="001D503C"/>
    <w:rsid w:val="00222A55"/>
    <w:rsid w:val="0022758C"/>
    <w:rsid w:val="002608DD"/>
    <w:rsid w:val="00287C28"/>
    <w:rsid w:val="002F5083"/>
    <w:rsid w:val="00300950"/>
    <w:rsid w:val="0033154B"/>
    <w:rsid w:val="00375D20"/>
    <w:rsid w:val="00393104"/>
    <w:rsid w:val="004137ED"/>
    <w:rsid w:val="00437505"/>
    <w:rsid w:val="00447DC5"/>
    <w:rsid w:val="00485CB6"/>
    <w:rsid w:val="00497223"/>
    <w:rsid w:val="004B58A2"/>
    <w:rsid w:val="00547961"/>
    <w:rsid w:val="00556EC3"/>
    <w:rsid w:val="005A55A0"/>
    <w:rsid w:val="00664F4B"/>
    <w:rsid w:val="006B6C4F"/>
    <w:rsid w:val="0070127F"/>
    <w:rsid w:val="00713016"/>
    <w:rsid w:val="00725C38"/>
    <w:rsid w:val="00731400"/>
    <w:rsid w:val="00750D29"/>
    <w:rsid w:val="007C4452"/>
    <w:rsid w:val="007D3BDE"/>
    <w:rsid w:val="007E446E"/>
    <w:rsid w:val="008607FB"/>
    <w:rsid w:val="00906F54"/>
    <w:rsid w:val="00926ED9"/>
    <w:rsid w:val="00966B36"/>
    <w:rsid w:val="00971E51"/>
    <w:rsid w:val="009B15BB"/>
    <w:rsid w:val="009B3357"/>
    <w:rsid w:val="009B7E60"/>
    <w:rsid w:val="009D316D"/>
    <w:rsid w:val="009F5536"/>
    <w:rsid w:val="00A37018"/>
    <w:rsid w:val="00A92A67"/>
    <w:rsid w:val="00A95567"/>
    <w:rsid w:val="00B13D78"/>
    <w:rsid w:val="00B83EF5"/>
    <w:rsid w:val="00BD28D0"/>
    <w:rsid w:val="00C14F22"/>
    <w:rsid w:val="00C43558"/>
    <w:rsid w:val="00CD0AA6"/>
    <w:rsid w:val="00D04536"/>
    <w:rsid w:val="00D431E9"/>
    <w:rsid w:val="00D85D68"/>
    <w:rsid w:val="00D86C05"/>
    <w:rsid w:val="00E226C5"/>
    <w:rsid w:val="00E247D3"/>
    <w:rsid w:val="00E40D79"/>
    <w:rsid w:val="00EB01F6"/>
    <w:rsid w:val="00EE2C9A"/>
    <w:rsid w:val="00EF6F56"/>
    <w:rsid w:val="00F15CC6"/>
    <w:rsid w:val="00F62BF6"/>
    <w:rsid w:val="00FA361F"/>
    <w:rsid w:val="00FB22D7"/>
    <w:rsid w:val="00FD466C"/>
    <w:rsid w:val="00FD4C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9">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4</TotalTime>
  <Pages>30</Pages>
  <Words>2876</Words>
  <Characters>14385</Characters>
  <Application>Microsoft Office Word</Application>
  <DocSecurity>0</DocSecurity>
  <Lines>119</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17</cp:revision>
  <dcterms:created xsi:type="dcterms:W3CDTF">2021-03-30T11:56:00Z</dcterms:created>
  <dcterms:modified xsi:type="dcterms:W3CDTF">2021-04-18T20:05:00Z</dcterms:modified>
</cp:coreProperties>
</file>